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E1E1E1"/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1st dose vs. Unvaccinat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shd w:val="clear" w:color="auto" w:fill="E1E1E1"/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3rd dose vs. 2nd dos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 nam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 leve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name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exposed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xposed</w:t>
            </w:r>
          </w:p>
        </w:tc>
        <w:tc>
          <w:tcPr>
            <w:tcBorders>
              <w:bottom w:val="single" w:sz="16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nexposed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  <w:shd w:val="clear" w:color="auto" w:fill="E1E1E1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xpos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recor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9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00 [28.00 - 36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00 [28.00 - 36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00 [31.00 - 37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00 [31.00 - 37.0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 to 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9 (1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2 (1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 (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 to 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845 (8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860 (8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526 (8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529 (85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 to 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4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6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9 (1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4 (1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ccine br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79 (1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679 (1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72 (7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072 (7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fiz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819 (8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819 (8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0 (3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0 (30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94 (2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95 (2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2 (2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0 (29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485 (4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456 (4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61 (4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76 (4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19 (3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47 (3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9 (2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6 (27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visits prior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00 [9.00 - 29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00 [16.00 - 54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00 [10.00 - 34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00 [18.00 - 56.0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prior pregnan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[Q25 - Q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 [1.00 - 1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 [2.00 - 2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 [1.00 - 2.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 [2.00 - 2.0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itions any time pri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154 (2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06 (2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6 (2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3 (1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condi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0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6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lampsia preeclamp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h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4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7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6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 (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neumo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4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4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 (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yroidi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6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3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8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6 (1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ve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9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1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8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9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9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4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 (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1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 (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xiety dis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58 (2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41 (2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0 (2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3 (2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obstructive lu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5 (&lt;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lt;5 (&lt;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ugs prior 180 d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pulsi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1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4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gest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3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8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2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2 (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mycotics syste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tr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9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4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8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5 (5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thrombo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5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0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7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5 (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histamines syste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33 (1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42 (1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0 (1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7 (16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depress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3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7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4 (4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munoglobu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2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3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2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 (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algesics and antipyr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53 (3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910 (3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56 (3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2 (3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inflammatory antirehum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305 (1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287 (1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8 (1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1 (16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epilep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1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2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 (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bacterials system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59 (2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86 (2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3 (2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7 (19.8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4T09:12:29Z</dcterms:created>
  <dcterms:modified xsi:type="dcterms:W3CDTF">2024-06-14T09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